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D32B1" w14:textId="2C30552A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Thursday October 12 hotel check in from 7 to </w:t>
      </w:r>
      <w:r w:rsidR="00456F34">
        <w:rPr>
          <w:rFonts w:ascii="Calibri" w:eastAsia="Times New Roman" w:hAnsi="Calibri" w:cs="Calibri"/>
          <w:color w:val="000000"/>
          <w:kern w:val="0"/>
          <w14:ligatures w14:val="none"/>
        </w:rPr>
        <w:t>8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pm. Can meet with our staff in </w:t>
      </w:r>
      <w:proofErr w:type="gramStart"/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hotel</w:t>
      </w:r>
      <w:proofErr w:type="gramEnd"/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lobby during this time. </w:t>
      </w:r>
    </w:p>
    <w:p w14:paraId="01BE6C66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01512C19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Friday October 13</w:t>
      </w:r>
    </w:p>
    <w:p w14:paraId="2215608D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925C4CE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peed Sell Competition/Career Fair 8:30 am to 12:30 pm (need dedicated space for this such as the Cub 210). </w:t>
      </w:r>
    </w:p>
    <w:p w14:paraId="28FBD363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Sales Competition 8:30 to 11:15 am (takes place in 3 to 4 classrooms)</w:t>
      </w:r>
    </w:p>
    <w:p w14:paraId="5FE9562A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59B7F9C" w14:textId="77777777" w:rsid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8:00-8:30 Coaches and judges training</w:t>
      </w:r>
    </w:p>
    <w:p w14:paraId="1131818C" w14:textId="77777777" w:rsidR="00456F34" w:rsidRDefault="00456F34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09B9B8B" w14:textId="0FBDD637" w:rsidR="00456F34" w:rsidRPr="00A74B12" w:rsidRDefault="00456F34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8:00-8:30 Late check-in for teams </w:t>
      </w:r>
    </w:p>
    <w:p w14:paraId="097B4683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94CC3F7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8:30-9:00 Group 1 Competitors</w:t>
      </w:r>
    </w:p>
    <w:p w14:paraId="7106B34B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91938E9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9:00-9:30 Group 2 Competitors</w:t>
      </w:r>
    </w:p>
    <w:p w14:paraId="47A91571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CA85EE0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9:30-10:00 Group 3 Competitors</w:t>
      </w:r>
    </w:p>
    <w:p w14:paraId="224C9483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6EEA36F6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10:00-10:15 Break</w:t>
      </w:r>
    </w:p>
    <w:p w14:paraId="2A4B5F40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891D2AC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10:15-10:45 Group 4 Competitors</w:t>
      </w:r>
    </w:p>
    <w:p w14:paraId="7D4BE1B4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631EB2B2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10:45-11:15 Group 5 Competitors</w:t>
      </w:r>
    </w:p>
    <w:p w14:paraId="2BBA3DB1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2DD7FC7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Buffett Lunch 11:30-12:30 (During lunch we will hear a keynote speaker)</w:t>
      </w:r>
    </w:p>
    <w:p w14:paraId="267BABEB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Finalists Announced for Round 2 on Saturday at announced at the end of lunch. </w:t>
      </w:r>
    </w:p>
    <w:p w14:paraId="717F19CE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40DDFF5" w14:textId="55BA7C9A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1:00-2:30 </w:t>
      </w:r>
      <w:r w:rsidR="005865A3">
        <w:rPr>
          <w:rFonts w:ascii="Calibri" w:eastAsia="Times New Roman" w:hAnsi="Calibri" w:cs="Calibri"/>
          <w:color w:val="000000"/>
          <w:kern w:val="0"/>
          <w14:ligatures w14:val="none"/>
        </w:rPr>
        <w:t>Career fair and s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peed </w:t>
      </w:r>
      <w:r w:rsidR="005865A3">
        <w:rPr>
          <w:rFonts w:ascii="Calibri" w:eastAsia="Times New Roman" w:hAnsi="Calibri" w:cs="Calibri"/>
          <w:color w:val="000000"/>
          <w:kern w:val="0"/>
          <w14:ligatures w14:val="none"/>
        </w:rPr>
        <w:t>concludes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(can be the one in Kulkarni Theatre) Ice cream served at this </w:t>
      </w:r>
      <w:proofErr w:type="gramStart"/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event</w:t>
      </w:r>
      <w:proofErr w:type="gramEnd"/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  </w:t>
      </w:r>
    </w:p>
    <w:p w14:paraId="1355980B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5B68FE6" w14:textId="7F755036" w:rsidR="00A74B12" w:rsidRPr="00A74B12" w:rsidRDefault="005865A3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B</w:t>
      </w:r>
      <w:r w:rsidR="00A74B12" w:rsidRPr="00A74B12">
        <w:rPr>
          <w:rFonts w:ascii="Calibri" w:eastAsia="Times New Roman" w:hAnsi="Calibri" w:cs="Calibri"/>
          <w:color w:val="000000"/>
          <w:kern w:val="0"/>
          <w14:ligatures w14:val="none"/>
        </w:rPr>
        <w:t>ack to hotel 2:30</w:t>
      </w:r>
    </w:p>
    <w:p w14:paraId="57BB4358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6136A2C" w14:textId="6EB0F23F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Evening (4:30 pm)</w:t>
      </w:r>
      <w:r w:rsidR="005865A3">
        <w:rPr>
          <w:rFonts w:ascii="Calibri" w:eastAsia="Times New Roman" w:hAnsi="Calibri" w:cs="Calibri"/>
          <w:color w:val="000000"/>
          <w:kern w:val="0"/>
          <w14:ligatures w14:val="none"/>
        </w:rPr>
        <w:t>,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</w:t>
      </w:r>
      <w:r w:rsidR="005865A3">
        <w:rPr>
          <w:rFonts w:ascii="Calibri" w:eastAsia="Times New Roman" w:hAnsi="Calibri" w:cs="Calibri"/>
          <w:color w:val="000000"/>
          <w:kern w:val="0"/>
          <w14:ligatures w14:val="none"/>
        </w:rPr>
        <w:t>drive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</w:t>
      </w:r>
      <w:r w:rsidR="005865A3">
        <w:rPr>
          <w:rFonts w:ascii="Calibri" w:eastAsia="Times New Roman" w:hAnsi="Calibri" w:cs="Calibri"/>
          <w:color w:val="000000"/>
          <w:kern w:val="0"/>
          <w14:ligatures w14:val="none"/>
        </w:rPr>
        <w:t>Hershey Country Club for Networking Dinner 5-7 pm (hear from Alumni)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.</w:t>
      </w:r>
    </w:p>
    <w:p w14:paraId="71DD06B4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75716BC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Saturday October 14</w:t>
      </w:r>
    </w:p>
    <w:p w14:paraId="73100123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808898F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Company information meetings held during Saturday morning from 9 to 11 in the </w:t>
      </w:r>
      <w:proofErr w:type="gramStart"/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Cub</w:t>
      </w:r>
      <w:proofErr w:type="gramEnd"/>
    </w:p>
    <w:p w14:paraId="0A9217E2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1AADFEB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Round 2 Competition Schedule </w:t>
      </w:r>
    </w:p>
    <w:p w14:paraId="335CF14B" w14:textId="29D070E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9:00-1</w:t>
      </w:r>
      <w:r w:rsidR="0046748C">
        <w:rPr>
          <w:rFonts w:ascii="Calibri" w:eastAsia="Times New Roman" w:hAnsi="Calibri" w:cs="Calibri"/>
          <w:color w:val="000000"/>
          <w:kern w:val="0"/>
          <w14:ligatures w14:val="none"/>
        </w:rPr>
        <w:t>0:00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</w:t>
      </w:r>
      <w:r w:rsidR="001A2A47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Case Competition 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Round 2</w:t>
      </w:r>
    </w:p>
    <w:p w14:paraId="6764E67C" w14:textId="77777777" w:rsidR="001A2A47" w:rsidRDefault="001A2A47" w:rsidP="001A2A47">
      <w:pPr>
        <w:spacing w:after="0" w:line="240" w:lineRule="auto"/>
        <w:rPr>
          <w:rFonts w:ascii="Calibri" w:eastAsia="Times New Roman" w:hAnsi="Calibri" w:cs="Calibri"/>
          <w:color w:val="000000"/>
          <w:kern w:val="0"/>
          <w:lang w:val="en"/>
          <w14:ligatures w14:val="none"/>
        </w:rPr>
      </w:pPr>
    </w:p>
    <w:p w14:paraId="127879EF" w14:textId="48FC9CC3" w:rsidR="00330CFD" w:rsidRDefault="00330CFD" w:rsidP="001A2A47">
      <w:pPr>
        <w:spacing w:after="0" w:line="240" w:lineRule="auto"/>
        <w:rPr>
          <w:rFonts w:ascii="Calibri" w:eastAsia="Times New Roman" w:hAnsi="Calibri" w:cs="Calibri"/>
          <w:color w:val="000000"/>
          <w:kern w:val="0"/>
          <w:lang w:val="en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val="en"/>
          <w14:ligatures w14:val="none"/>
        </w:rPr>
        <w:t>10:00-11:00 Speed Sell Finals/Viewing Party</w:t>
      </w:r>
    </w:p>
    <w:p w14:paraId="116560B0" w14:textId="793AFF66" w:rsidR="001A2A47" w:rsidRPr="00A74B12" w:rsidRDefault="001A2A47" w:rsidP="001A2A47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:lang w:val="en"/>
          <w14:ligatures w14:val="none"/>
        </w:rPr>
        <w:lastRenderedPageBreak/>
        <w:t xml:space="preserve">Hors d'oeuvres 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rved at 11. </w:t>
      </w:r>
    </w:p>
    <w:p w14:paraId="5E1AA70A" w14:textId="77777777" w:rsidR="00330CFD" w:rsidRDefault="00330CFD" w:rsidP="00330CFD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F75E2CE" w14:textId="5017B60F" w:rsidR="00330CFD" w:rsidRPr="00A74B12" w:rsidRDefault="00330CFD" w:rsidP="00330CFD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11:0</w:t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>0 finalists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announced</w:t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for Case Competition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. </w:t>
      </w:r>
    </w:p>
    <w:p w14:paraId="0FA1A98F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7F28839" w14:textId="5FEBF6C7" w:rsidR="00A74B12" w:rsidRPr="00A74B12" w:rsidRDefault="001A2A47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11</w:t>
      </w:r>
      <w:r w:rsidR="00A74B12" w:rsidRPr="00A74B12">
        <w:rPr>
          <w:rFonts w:ascii="Calibri" w:eastAsia="Times New Roman" w:hAnsi="Calibri" w:cs="Calibri"/>
          <w:color w:val="000000"/>
          <w:kern w:val="0"/>
          <w14:ligatures w14:val="none"/>
        </w:rPr>
        <w:t>:</w:t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>3</w:t>
      </w:r>
      <w:r w:rsidR="00A74B12" w:rsidRPr="00A74B12">
        <w:rPr>
          <w:rFonts w:ascii="Calibri" w:eastAsia="Times New Roman" w:hAnsi="Calibri" w:cs="Calibri"/>
          <w:color w:val="000000"/>
          <w:kern w:val="0"/>
          <w14:ligatures w14:val="none"/>
        </w:rPr>
        <w:t>0-1</w:t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>2</w:t>
      </w:r>
      <w:r w:rsidR="00A74B12" w:rsidRPr="00A74B12">
        <w:rPr>
          <w:rFonts w:ascii="Calibri" w:eastAsia="Times New Roman" w:hAnsi="Calibri" w:cs="Calibri"/>
          <w:color w:val="000000"/>
          <w:kern w:val="0"/>
          <w14:ligatures w14:val="none"/>
        </w:rPr>
        <w:t>:</w:t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>3</w:t>
      </w:r>
      <w:r w:rsidR="00A74B12"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0 </w:t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>Speed Sell Finals</w:t>
      </w:r>
    </w:p>
    <w:p w14:paraId="3E60D22B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B8F7765" w14:textId="00BE9115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12</w:t>
      </w:r>
      <w:r w:rsidR="001A2A47">
        <w:rPr>
          <w:rFonts w:ascii="Calibri" w:eastAsia="Times New Roman" w:hAnsi="Calibri" w:cs="Calibri"/>
          <w:color w:val="000000"/>
          <w:kern w:val="0"/>
          <w14:ligatures w14:val="none"/>
        </w:rPr>
        <w:t>:30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-1</w:t>
      </w:r>
      <w:r w:rsidR="001A2A47">
        <w:rPr>
          <w:rFonts w:ascii="Calibri" w:eastAsia="Times New Roman" w:hAnsi="Calibri" w:cs="Calibri"/>
          <w:color w:val="000000"/>
          <w:kern w:val="0"/>
          <w14:ligatures w14:val="none"/>
        </w:rPr>
        <w:t>:30</w:t>
      </w: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viewing party in Auditorium of the finalists for the sales case competition finals.</w:t>
      </w:r>
    </w:p>
    <w:p w14:paraId="09E42267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008928D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ttend in Auditorium to view final round of competition (can be viewed the Cub). </w:t>
      </w:r>
    </w:p>
    <w:p w14:paraId="33EAE97D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1:00-2:00 Awards banquet (CUB 210). </w:t>
      </w:r>
    </w:p>
    <w:p w14:paraId="560C3813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DD01EAC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2:30 bus departs for Hershey </w:t>
      </w:r>
      <w:proofErr w:type="gramStart"/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>park</w:t>
      </w:r>
      <w:proofErr w:type="gramEnd"/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</w:t>
      </w:r>
    </w:p>
    <w:p w14:paraId="24358A4C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50748F9" w14:textId="77777777" w:rsidR="00A74B12" w:rsidRPr="00A74B12" w:rsidRDefault="00A74B12" w:rsidP="00A74B12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A74B12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8:30 bus returns to hotel from Hershey Park.    </w:t>
      </w:r>
    </w:p>
    <w:p w14:paraId="74D75966" w14:textId="77777777" w:rsidR="00F9057C" w:rsidRDefault="00000000"/>
    <w:sectPr w:rsidR="00F9057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05088" w14:textId="77777777" w:rsidR="00A13B1E" w:rsidRDefault="00A13B1E" w:rsidP="00A74B12">
      <w:pPr>
        <w:spacing w:after="0" w:line="240" w:lineRule="auto"/>
      </w:pPr>
      <w:r>
        <w:separator/>
      </w:r>
    </w:p>
  </w:endnote>
  <w:endnote w:type="continuationSeparator" w:id="0">
    <w:p w14:paraId="1B41139C" w14:textId="77777777" w:rsidR="00A13B1E" w:rsidRDefault="00A13B1E" w:rsidP="00A74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D8F27" w14:textId="77777777" w:rsidR="00A74B12" w:rsidRDefault="00A74B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0E0C9" w14:textId="77777777" w:rsidR="00A74B12" w:rsidRDefault="00A74B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3087D" w14:textId="77777777" w:rsidR="00A74B12" w:rsidRDefault="00A74B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96FBD" w14:textId="77777777" w:rsidR="00A13B1E" w:rsidRDefault="00A13B1E" w:rsidP="00A74B12">
      <w:pPr>
        <w:spacing w:after="0" w:line="240" w:lineRule="auto"/>
      </w:pPr>
      <w:r>
        <w:separator/>
      </w:r>
    </w:p>
  </w:footnote>
  <w:footnote w:type="continuationSeparator" w:id="0">
    <w:p w14:paraId="35462741" w14:textId="77777777" w:rsidR="00A13B1E" w:rsidRDefault="00A13B1E" w:rsidP="00A74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99F57" w14:textId="77777777" w:rsidR="00A74B12" w:rsidRDefault="00A74B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ED357" w14:textId="72E86AD2" w:rsidR="00A74B12" w:rsidRPr="00A74B12" w:rsidRDefault="00A74B12">
    <w:pPr>
      <w:pStyle w:val="Header"/>
      <w:rPr>
        <w:b/>
        <w:bCs/>
      </w:rPr>
    </w:pPr>
    <w:r w:rsidRPr="00A74B12">
      <w:rPr>
        <w:b/>
        <w:bCs/>
      </w:rPr>
      <w:t xml:space="preserve">Draft Schedule </w:t>
    </w:r>
    <w:proofErr w:type="gramStart"/>
    <w:r w:rsidRPr="00A74B12">
      <w:rPr>
        <w:b/>
        <w:bCs/>
      </w:rPr>
      <w:t>For</w:t>
    </w:r>
    <w:proofErr w:type="gramEnd"/>
    <w:r w:rsidRPr="00A74B12">
      <w:rPr>
        <w:b/>
        <w:bCs/>
      </w:rPr>
      <w:t xml:space="preserve"> Penn State Harrisburg D&amp;H Sales Competition October 13-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F4B6C" w14:textId="77777777" w:rsidR="00A74B12" w:rsidRDefault="00A74B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jGwMDIwMLK0NDBS0lEKTi0uzszPAykwqgUAX7d5GiwAAAA="/>
  </w:docVars>
  <w:rsids>
    <w:rsidRoot w:val="00A74B12"/>
    <w:rsid w:val="001A2A47"/>
    <w:rsid w:val="00330CFD"/>
    <w:rsid w:val="00456F34"/>
    <w:rsid w:val="0046748C"/>
    <w:rsid w:val="004A2488"/>
    <w:rsid w:val="005865A3"/>
    <w:rsid w:val="007D15BD"/>
    <w:rsid w:val="007F4FAB"/>
    <w:rsid w:val="00956E6E"/>
    <w:rsid w:val="00A13B1E"/>
    <w:rsid w:val="00A74B12"/>
    <w:rsid w:val="00C10BCF"/>
    <w:rsid w:val="00D307CE"/>
    <w:rsid w:val="00FF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68455"/>
  <w15:chartTrackingRefBased/>
  <w15:docId w15:val="{89636553-9ADE-42ED-9AE6-A047D04D7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4B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B12"/>
  </w:style>
  <w:style w:type="paragraph" w:styleId="Footer">
    <w:name w:val="footer"/>
    <w:basedOn w:val="Normal"/>
    <w:link w:val="FooterChar"/>
    <w:uiPriority w:val="99"/>
    <w:unhideWhenUsed/>
    <w:rsid w:val="00A74B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B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19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7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6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holomew, Darrell Eugene</dc:creator>
  <cp:keywords/>
  <dc:description/>
  <cp:lastModifiedBy>Bartholomew, Darrell Eugene</cp:lastModifiedBy>
  <cp:revision>2</cp:revision>
  <dcterms:created xsi:type="dcterms:W3CDTF">2023-05-24T18:57:00Z</dcterms:created>
  <dcterms:modified xsi:type="dcterms:W3CDTF">2023-05-24T18:57:00Z</dcterms:modified>
</cp:coreProperties>
</file>